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B96FB" w14:textId="77777777" w:rsidR="000C5E06" w:rsidRPr="001D1D33" w:rsidRDefault="000C5E06"/>
    <w:p w14:paraId="074BFC85" w14:textId="77777777" w:rsidR="000C5E06" w:rsidRPr="001D1D33" w:rsidRDefault="000C5E06" w:rsidP="000C5E0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D1D33">
        <w:rPr>
          <w:rFonts w:ascii="Times New Roman" w:hAnsi="Times New Roman" w:cs="Times New Roman"/>
          <w:b/>
          <w:sz w:val="24"/>
          <w:szCs w:val="24"/>
          <w:u w:val="single"/>
        </w:rPr>
        <w:t>LUDLOW ROTARY CLUB PRIVACY POLICY</w:t>
      </w:r>
    </w:p>
    <w:p w14:paraId="09232BEC" w14:textId="77777777" w:rsidR="004E2814" w:rsidRPr="001D1D33" w:rsidRDefault="000C5E06">
      <w:pPr>
        <w:rPr>
          <w:rFonts w:ascii="Times New Roman" w:hAnsi="Times New Roman" w:cs="Times New Roman"/>
          <w:sz w:val="24"/>
          <w:szCs w:val="24"/>
        </w:rPr>
      </w:pPr>
      <w:r w:rsidRPr="001D1D33">
        <w:rPr>
          <w:rFonts w:ascii="Times New Roman" w:hAnsi="Times New Roman" w:cs="Times New Roman"/>
          <w:sz w:val="24"/>
          <w:szCs w:val="24"/>
        </w:rPr>
        <w:t xml:space="preserve">This Club policy covers the collection and retention of personal information of </w:t>
      </w:r>
      <w:r w:rsidR="001D1D33">
        <w:rPr>
          <w:rFonts w:ascii="Times New Roman" w:hAnsi="Times New Roman" w:cs="Times New Roman"/>
          <w:sz w:val="24"/>
          <w:szCs w:val="24"/>
        </w:rPr>
        <w:t xml:space="preserve">Club </w:t>
      </w:r>
      <w:r w:rsidRPr="001D1D33">
        <w:rPr>
          <w:rFonts w:ascii="Times New Roman" w:hAnsi="Times New Roman" w:cs="Times New Roman"/>
          <w:sz w:val="24"/>
          <w:szCs w:val="24"/>
        </w:rPr>
        <w:t xml:space="preserve">Members and members of the public.  It is an extract and summary of Rotary GB&amp;I Privacy </w:t>
      </w:r>
      <w:r w:rsidR="004A290B">
        <w:rPr>
          <w:rFonts w:ascii="Times New Roman" w:hAnsi="Times New Roman" w:cs="Times New Roman"/>
          <w:sz w:val="24"/>
          <w:szCs w:val="24"/>
        </w:rPr>
        <w:t>P</w:t>
      </w:r>
      <w:r w:rsidRPr="001D1D33">
        <w:rPr>
          <w:rFonts w:ascii="Times New Roman" w:hAnsi="Times New Roman" w:cs="Times New Roman"/>
          <w:sz w:val="24"/>
          <w:szCs w:val="24"/>
        </w:rPr>
        <w:t>olicy (</w:t>
      </w:r>
      <w:hyperlink r:id="rId5" w:history="1">
        <w:r w:rsidRPr="001D1D33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rotarygbi.org/privacy-policy/</w:t>
        </w:r>
      </w:hyperlink>
      <w:r w:rsidRPr="001D1D33">
        <w:rPr>
          <w:rFonts w:ascii="Times New Roman" w:hAnsi="Times New Roman" w:cs="Times New Roman"/>
          <w:sz w:val="24"/>
          <w:szCs w:val="24"/>
        </w:rPr>
        <w:t>) which should be referred to for further information.</w:t>
      </w:r>
    </w:p>
    <w:p w14:paraId="2558B9A7" w14:textId="77777777" w:rsidR="001D1D33" w:rsidRPr="001D1D33" w:rsidRDefault="001D1D33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D1D33">
        <w:rPr>
          <w:rFonts w:ascii="Times New Roman" w:hAnsi="Times New Roman" w:cs="Times New Roman"/>
          <w:sz w:val="24"/>
          <w:szCs w:val="24"/>
          <w:shd w:val="clear" w:color="auto" w:fill="FFFFFF"/>
        </w:rPr>
        <w:t>Those who gather data are legally responsible for protecting it under GDPR legislation.</w:t>
      </w:r>
    </w:p>
    <w:p w14:paraId="57D708FE" w14:textId="77777777" w:rsidR="00254B71" w:rsidRPr="001D1D33" w:rsidRDefault="001D1D33">
      <w:pPr>
        <w:rPr>
          <w:rFonts w:ascii="Times New Roman" w:hAnsi="Times New Roman" w:cs="Times New Roman"/>
          <w:sz w:val="24"/>
          <w:szCs w:val="24"/>
        </w:rPr>
      </w:pPr>
      <w:r w:rsidRPr="001D1D33">
        <w:rPr>
          <w:rFonts w:ascii="Times New Roman" w:hAnsi="Times New Roman" w:cs="Times New Roman"/>
          <w:sz w:val="24"/>
          <w:szCs w:val="24"/>
        </w:rPr>
        <w:t xml:space="preserve"> </w:t>
      </w:r>
      <w:r w:rsidR="00175C87">
        <w:rPr>
          <w:rFonts w:ascii="Times New Roman" w:hAnsi="Times New Roman" w:cs="Times New Roman"/>
          <w:sz w:val="24"/>
          <w:szCs w:val="24"/>
        </w:rPr>
        <w:t>The p</w:t>
      </w:r>
      <w:r w:rsidR="00254B71" w:rsidRPr="001D1D33">
        <w:rPr>
          <w:rFonts w:ascii="Times New Roman" w:hAnsi="Times New Roman" w:cs="Times New Roman"/>
          <w:sz w:val="24"/>
          <w:szCs w:val="24"/>
        </w:rPr>
        <w:t xml:space="preserve">rinciples </w:t>
      </w:r>
      <w:r w:rsidR="00175C87">
        <w:rPr>
          <w:rFonts w:ascii="Times New Roman" w:hAnsi="Times New Roman" w:cs="Times New Roman"/>
          <w:sz w:val="24"/>
          <w:szCs w:val="24"/>
        </w:rPr>
        <w:t xml:space="preserve">which are </w:t>
      </w:r>
      <w:r w:rsidR="00254B71" w:rsidRPr="001D1D33">
        <w:rPr>
          <w:rFonts w:ascii="Times New Roman" w:hAnsi="Times New Roman" w:cs="Times New Roman"/>
          <w:sz w:val="24"/>
          <w:szCs w:val="24"/>
        </w:rPr>
        <w:t>to be applied</w:t>
      </w:r>
      <w:r w:rsidR="00A173A6">
        <w:rPr>
          <w:rFonts w:ascii="Times New Roman" w:hAnsi="Times New Roman" w:cs="Times New Roman"/>
          <w:sz w:val="24"/>
          <w:szCs w:val="24"/>
        </w:rPr>
        <w:t xml:space="preserve"> are</w:t>
      </w:r>
      <w:r w:rsidR="00254B71" w:rsidRPr="001D1D33">
        <w:rPr>
          <w:rFonts w:ascii="Times New Roman" w:hAnsi="Times New Roman" w:cs="Times New Roman"/>
          <w:sz w:val="24"/>
          <w:szCs w:val="24"/>
        </w:rPr>
        <w:t>:</w:t>
      </w:r>
    </w:p>
    <w:p w14:paraId="6F80E37E" w14:textId="77777777" w:rsidR="004A290B" w:rsidRPr="004A290B" w:rsidRDefault="00175C87" w:rsidP="004A290B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A290B">
        <w:rPr>
          <w:rFonts w:ascii="Times New Roman" w:hAnsi="Times New Roman" w:cs="Times New Roman"/>
          <w:sz w:val="24"/>
          <w:szCs w:val="24"/>
        </w:rPr>
        <w:t xml:space="preserve">When </w:t>
      </w:r>
      <w:r w:rsidR="004A290B">
        <w:rPr>
          <w:rFonts w:ascii="Times New Roman" w:hAnsi="Times New Roman" w:cs="Times New Roman"/>
          <w:sz w:val="24"/>
          <w:szCs w:val="24"/>
        </w:rPr>
        <w:t xml:space="preserve">collecting </w:t>
      </w:r>
      <w:r w:rsidRPr="004A290B">
        <w:rPr>
          <w:rFonts w:ascii="Times New Roman" w:hAnsi="Times New Roman" w:cs="Times New Roman"/>
          <w:sz w:val="24"/>
          <w:szCs w:val="24"/>
        </w:rPr>
        <w:t>personal data, i</w:t>
      </w:r>
      <w:r w:rsidR="001D1D33" w:rsidRPr="004A290B">
        <w:rPr>
          <w:rFonts w:ascii="Times New Roman" w:hAnsi="Times New Roman" w:cs="Times New Roman"/>
          <w:sz w:val="24"/>
          <w:szCs w:val="24"/>
        </w:rPr>
        <w:t>nform the individual what is collected, and how it will be used or shared.</w:t>
      </w:r>
      <w:r w:rsidR="004A290B" w:rsidRPr="004A29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A45634" w14:textId="77777777" w:rsidR="001D1D33" w:rsidRPr="00175C87" w:rsidRDefault="004A290B" w:rsidP="001D1D3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75C87">
        <w:rPr>
          <w:rFonts w:ascii="Times New Roman" w:hAnsi="Times New Roman" w:cs="Times New Roman"/>
          <w:sz w:val="24"/>
          <w:szCs w:val="24"/>
        </w:rPr>
        <w:t>Only ever capture the minimum amount of personal information that is required to facilitate the task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18BE56D" w14:textId="77777777" w:rsidR="001D1D33" w:rsidRPr="001D1D33" w:rsidRDefault="001D1D33" w:rsidP="00254B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75C87">
        <w:rPr>
          <w:rFonts w:ascii="Times New Roman" w:hAnsi="Times New Roman" w:cs="Times New Roman"/>
          <w:sz w:val="24"/>
          <w:szCs w:val="24"/>
        </w:rPr>
        <w:t>Do not share data with other agencies</w:t>
      </w:r>
      <w:r w:rsidR="00175C87">
        <w:rPr>
          <w:rFonts w:ascii="Times New Roman" w:hAnsi="Times New Roman" w:cs="Times New Roman"/>
          <w:sz w:val="24"/>
          <w:szCs w:val="24"/>
        </w:rPr>
        <w:t xml:space="preserve"> without the express consent </w:t>
      </w:r>
      <w:r w:rsidRPr="00175C87">
        <w:rPr>
          <w:rFonts w:ascii="Times New Roman" w:hAnsi="Times New Roman" w:cs="Times New Roman"/>
          <w:sz w:val="24"/>
          <w:szCs w:val="24"/>
        </w:rPr>
        <w:t>of the individual</w:t>
      </w:r>
      <w:r w:rsidR="00175C87">
        <w:rPr>
          <w:rFonts w:ascii="Times New Roman" w:hAnsi="Times New Roman" w:cs="Times New Roman"/>
          <w:sz w:val="24"/>
          <w:szCs w:val="24"/>
        </w:rPr>
        <w:t>.</w:t>
      </w:r>
    </w:p>
    <w:p w14:paraId="2EED6CF3" w14:textId="77777777" w:rsidR="001D1D33" w:rsidRDefault="004A290B" w:rsidP="00254B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d</w:t>
      </w:r>
      <w:r w:rsidR="001D1D33" w:rsidRPr="00175C87">
        <w:rPr>
          <w:rFonts w:ascii="Times New Roman" w:hAnsi="Times New Roman" w:cs="Times New Roman"/>
          <w:sz w:val="24"/>
          <w:szCs w:val="24"/>
        </w:rPr>
        <w:t>ata records securely (e.g. password protected)</w:t>
      </w:r>
      <w:r w:rsidR="00175C87">
        <w:rPr>
          <w:rFonts w:ascii="Times New Roman" w:hAnsi="Times New Roman" w:cs="Times New Roman"/>
          <w:sz w:val="24"/>
          <w:szCs w:val="24"/>
        </w:rPr>
        <w:t>.</w:t>
      </w:r>
    </w:p>
    <w:p w14:paraId="657984C3" w14:textId="77777777" w:rsidR="00175C87" w:rsidRPr="00175C87" w:rsidRDefault="00175C87" w:rsidP="00254B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4A290B">
        <w:rPr>
          <w:rFonts w:ascii="Times New Roman" w:hAnsi="Times New Roman" w:cs="Times New Roman"/>
          <w:sz w:val="24"/>
          <w:szCs w:val="24"/>
        </w:rPr>
        <w:t>elete d</w:t>
      </w:r>
      <w:r>
        <w:rPr>
          <w:rFonts w:ascii="Times New Roman" w:hAnsi="Times New Roman" w:cs="Times New Roman"/>
          <w:sz w:val="24"/>
          <w:szCs w:val="24"/>
        </w:rPr>
        <w:t>ata records when no longer required for the identified activity.</w:t>
      </w:r>
    </w:p>
    <w:p w14:paraId="01E7088E" w14:textId="77777777" w:rsidR="00175C87" w:rsidRPr="00175C87" w:rsidRDefault="00175C87" w:rsidP="00175C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3FEFA7" w14:textId="77777777" w:rsidR="00175C87" w:rsidRPr="004A290B" w:rsidRDefault="00175C87" w:rsidP="00175C87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  <w:r w:rsidRPr="004A290B">
        <w:rPr>
          <w:rFonts w:ascii="Times New Roman" w:hAnsi="Times New Roman" w:cs="Times New Roman"/>
          <w:b/>
          <w:sz w:val="24"/>
          <w:szCs w:val="24"/>
        </w:rPr>
        <w:t>The following notice is an example of what must be included prominently when requesting data:</w:t>
      </w:r>
    </w:p>
    <w:p w14:paraId="0AD998C3" w14:textId="77777777" w:rsidR="00175C87" w:rsidRDefault="00175C87" w:rsidP="00175C8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8363"/>
      </w:tblGrid>
      <w:tr w:rsidR="00175C87" w14:paraId="2AC1015A" w14:textId="77777777" w:rsidTr="004A290B">
        <w:trPr>
          <w:trHeight w:val="1762"/>
        </w:trPr>
        <w:tc>
          <w:tcPr>
            <w:tcW w:w="8363" w:type="dxa"/>
          </w:tcPr>
          <w:p w14:paraId="58C63912" w14:textId="77777777" w:rsidR="004A290B" w:rsidRDefault="004A290B" w:rsidP="004A290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884546" w14:textId="77777777" w:rsidR="00175C87" w:rsidRPr="00175C87" w:rsidRDefault="00175C87" w:rsidP="004A290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5C87">
              <w:rPr>
                <w:rFonts w:ascii="Times New Roman" w:hAnsi="Times New Roman" w:cs="Times New Roman"/>
                <w:sz w:val="24"/>
                <w:szCs w:val="24"/>
              </w:rPr>
              <w:t xml:space="preserve">Personal information collected </w:t>
            </w:r>
            <w:r w:rsidR="00A173A6">
              <w:rPr>
                <w:rFonts w:ascii="Times New Roman" w:hAnsi="Times New Roman" w:cs="Times New Roman"/>
                <w:sz w:val="24"/>
                <w:szCs w:val="24"/>
              </w:rPr>
              <w:t xml:space="preserve">here in support of </w:t>
            </w:r>
            <w:r w:rsidRPr="00175C87">
              <w:rPr>
                <w:rFonts w:ascii="Times New Roman" w:hAnsi="Times New Roman" w:cs="Times New Roman"/>
                <w:sz w:val="24"/>
                <w:szCs w:val="24"/>
              </w:rPr>
              <w:t xml:space="preserve">this </w:t>
            </w:r>
            <w:r w:rsidRPr="003B15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otary charity event/Club activity</w:t>
            </w:r>
            <w:r w:rsidRPr="00175C87">
              <w:rPr>
                <w:rFonts w:ascii="Times New Roman" w:hAnsi="Times New Roman" w:cs="Times New Roman"/>
                <w:sz w:val="24"/>
                <w:szCs w:val="24"/>
              </w:rPr>
              <w:t xml:space="preserve">* will be held securely by the </w:t>
            </w:r>
            <w:r w:rsidR="00C659B6">
              <w:rPr>
                <w:rFonts w:ascii="Times New Roman" w:hAnsi="Times New Roman" w:cs="Times New Roman"/>
                <w:sz w:val="24"/>
                <w:szCs w:val="24"/>
              </w:rPr>
              <w:t xml:space="preserve">Ludlow Rotary </w:t>
            </w:r>
            <w:r w:rsidRPr="00175C87">
              <w:rPr>
                <w:rFonts w:ascii="Times New Roman" w:hAnsi="Times New Roman" w:cs="Times New Roman"/>
                <w:sz w:val="24"/>
                <w:szCs w:val="24"/>
              </w:rPr>
              <w:t xml:space="preserve">Club, not communicated to other agencies, and deleted when the </w:t>
            </w:r>
            <w:r w:rsidRPr="003B15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event/activity</w:t>
            </w:r>
            <w:r w:rsidRPr="00175C87">
              <w:rPr>
                <w:rFonts w:ascii="Times New Roman" w:hAnsi="Times New Roman" w:cs="Times New Roman"/>
                <w:sz w:val="24"/>
                <w:szCs w:val="24"/>
              </w:rPr>
              <w:t>* is concluded.</w:t>
            </w:r>
          </w:p>
          <w:p w14:paraId="51D6712F" w14:textId="77777777" w:rsidR="00175C87" w:rsidRDefault="00175C87" w:rsidP="004A290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5C87">
              <w:rPr>
                <w:rFonts w:ascii="Arial" w:hAnsi="Arial" w:cs="Arial"/>
                <w:i/>
                <w:color w:val="39424A"/>
                <w:sz w:val="20"/>
                <w:szCs w:val="20"/>
                <w:shd w:val="clear" w:color="auto" w:fill="FFFFFF"/>
              </w:rPr>
              <w:t>*Delete as appropriate</w:t>
            </w:r>
          </w:p>
        </w:tc>
      </w:tr>
    </w:tbl>
    <w:p w14:paraId="495D950A" w14:textId="77777777" w:rsidR="00175C87" w:rsidRPr="00175C87" w:rsidRDefault="00175C87" w:rsidP="00175C8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sectPr w:rsidR="00175C87" w:rsidRPr="00175C87" w:rsidSect="004E28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0B2C14"/>
    <w:multiLevelType w:val="multilevel"/>
    <w:tmpl w:val="5AB68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DA1CB6"/>
    <w:multiLevelType w:val="hybridMultilevel"/>
    <w:tmpl w:val="73C0F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1605728">
    <w:abstractNumId w:val="1"/>
  </w:num>
  <w:num w:numId="2" w16cid:durableId="2019651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NDE0tDA0MbA0tzRU0lEKTi0uzszPAykwrAUAiDOu7CwAAAA="/>
  </w:docVars>
  <w:rsids>
    <w:rsidRoot w:val="000C5E06"/>
    <w:rsid w:val="000C5E06"/>
    <w:rsid w:val="00100C34"/>
    <w:rsid w:val="00175C87"/>
    <w:rsid w:val="001D1D33"/>
    <w:rsid w:val="00254B71"/>
    <w:rsid w:val="003B1541"/>
    <w:rsid w:val="004A290B"/>
    <w:rsid w:val="004E2814"/>
    <w:rsid w:val="00A173A6"/>
    <w:rsid w:val="00C4091C"/>
    <w:rsid w:val="00C659B6"/>
    <w:rsid w:val="00FB3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C42C1"/>
  <w15:docId w15:val="{8458705B-1690-4E46-BBD2-11C054B4E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8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5E0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B71"/>
    <w:pPr>
      <w:ind w:left="720"/>
      <w:contextualSpacing/>
    </w:pPr>
  </w:style>
  <w:style w:type="table" w:styleId="TableGrid">
    <w:name w:val="Table Grid"/>
    <w:basedOn w:val="TableNormal"/>
    <w:uiPriority w:val="59"/>
    <w:rsid w:val="00175C8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FB3E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1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otarygbi.org/privacy-polic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us</dc:creator>
  <cp:lastModifiedBy>linda charie</cp:lastModifiedBy>
  <cp:revision>2</cp:revision>
  <dcterms:created xsi:type="dcterms:W3CDTF">2023-08-05T13:03:00Z</dcterms:created>
  <dcterms:modified xsi:type="dcterms:W3CDTF">2023-08-05T13:03:00Z</dcterms:modified>
</cp:coreProperties>
</file>